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3753C" w14:textId="37B33F5F" w:rsidR="001A36B7" w:rsidRPr="00583DE4" w:rsidRDefault="00986EC1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/>
          <w:b/>
          <w:color w:val="000000"/>
          <w:sz w:val="28"/>
          <w:szCs w:val="28"/>
          <w:u w:val="single"/>
        </w:rPr>
      </w:pPr>
      <w:r>
        <w:rPr>
          <w:rFonts w:ascii="Sassoon Sans Std" w:hAnsi="Sassoon Sans Std"/>
          <w:b/>
          <w:color w:val="000000"/>
          <w:sz w:val="28"/>
          <w:szCs w:val="28"/>
          <w:u w:val="single"/>
        </w:rPr>
        <w:t>Home Learning Activities- W/C 18</w:t>
      </w:r>
      <w:r w:rsidR="001A36B7" w:rsidRPr="00583DE4">
        <w:rPr>
          <w:rFonts w:ascii="Sassoon Sans Std" w:hAnsi="Sassoon Sans Std"/>
          <w:b/>
          <w:color w:val="000000"/>
          <w:sz w:val="28"/>
          <w:szCs w:val="28"/>
          <w:u w:val="single"/>
        </w:rPr>
        <w:t xml:space="preserve"> May 2020</w:t>
      </w:r>
    </w:p>
    <w:p w14:paraId="30E57A34" w14:textId="77777777" w:rsidR="001A36B7" w:rsidRPr="00583DE4" w:rsidRDefault="001A36B7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  <w:r w:rsidRPr="00583DE4">
        <w:rPr>
          <w:rFonts w:ascii="Sassoon Sans Std" w:hAnsi="Sassoon Sans Std"/>
          <w:color w:val="000000"/>
          <w:sz w:val="28"/>
          <w:szCs w:val="28"/>
          <w:u w:val="single"/>
        </w:rPr>
        <w:t>LI: identify symmetrical objects in the environment around me.</w:t>
      </w:r>
    </w:p>
    <w:p w14:paraId="6E8DFCF2" w14:textId="77777777" w:rsidR="001A36B7" w:rsidRPr="00583DE4" w:rsidRDefault="001A36B7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>LI:</w:t>
      </w:r>
      <w:r w:rsidR="008F14CD"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 xml:space="preserve"> identify how plants and animals depend on each other</w:t>
      </w:r>
    </w:p>
    <w:p w14:paraId="582DCADF" w14:textId="77777777" w:rsidR="001A36B7" w:rsidRPr="00583DE4" w:rsidRDefault="001A36B7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>LI:</w:t>
      </w:r>
      <w:r w:rsidR="008F14CD"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 xml:space="preserve"> respond to the work of famous artists</w:t>
      </w:r>
      <w:r w:rsidR="008F14CD" w:rsidRPr="00583DE4">
        <w:rPr>
          <w:rFonts w:ascii="Sassoon Sans Std" w:hAnsi="Sassoon Sans Std" w:cs="Calibri"/>
          <w:color w:val="333333"/>
          <w:sz w:val="28"/>
          <w:szCs w:val="28"/>
        </w:rPr>
        <w:t xml:space="preserve">. </w:t>
      </w:r>
    </w:p>
    <w:p w14:paraId="6FCCA9B2" w14:textId="77777777" w:rsidR="008F14CD" w:rsidRPr="00583DE4" w:rsidRDefault="008F14CD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 xml:space="preserve">LI: use spelling rules to spell with accuracy. </w:t>
      </w:r>
    </w:p>
    <w:p w14:paraId="199705F5" w14:textId="77777777" w:rsidR="008F14CD" w:rsidRPr="00583DE4" w:rsidRDefault="008F14CD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</w:p>
    <w:p w14:paraId="51CC37E2" w14:textId="77777777" w:rsidR="008F14CD" w:rsidRPr="00583DE4" w:rsidRDefault="008F14CD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  <w:u w:val="single"/>
        </w:rPr>
        <w:t>This week’s spelling list</w:t>
      </w:r>
    </w:p>
    <w:p w14:paraId="2288B591" w14:textId="77777777" w:rsidR="008F14CD" w:rsidRPr="00583DE4" w:rsidRDefault="008F14CD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  <w:u w:val="single"/>
        </w:rPr>
      </w:pPr>
    </w:p>
    <w:p w14:paraId="71AA34B2" w14:textId="3D5F55C7" w:rsidR="008F14CD" w:rsidRPr="00583DE4" w:rsidRDefault="008F14CD" w:rsidP="001A36B7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noProof/>
          <w:color w:val="333333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24019215" wp14:editId="6B4DE25A">
                <wp:simplePos x="0" y="0"/>
                <wp:positionH relativeFrom="column">
                  <wp:posOffset>4235450</wp:posOffset>
                </wp:positionH>
                <wp:positionV relativeFrom="paragraph">
                  <wp:posOffset>257175</wp:posOffset>
                </wp:positionV>
                <wp:extent cx="1765300" cy="3604895"/>
                <wp:effectExtent l="38100" t="38100" r="44450" b="33655"/>
                <wp:wrapTight wrapText="bothSides">
                  <wp:wrapPolygon edited="0">
                    <wp:start x="-466" y="-228"/>
                    <wp:lineTo x="-466" y="21688"/>
                    <wp:lineTo x="21911" y="21688"/>
                    <wp:lineTo x="21911" y="-228"/>
                    <wp:lineTo x="-466" y="-228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5300" cy="3604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9A6BF0" w14:textId="5A83E816" w:rsidR="008F14CD" w:rsidRDefault="00986EC1" w:rsidP="008F14CD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-ck</w:t>
                            </w:r>
                            <w:r w:rsidR="008F14CD">
                              <w:rPr>
                                <w:rFonts w:ascii="Sassoon Sans Std" w:hAnsi="Sassoon Sans Std"/>
                                <w:sz w:val="24"/>
                              </w:rPr>
                              <w:t xml:space="preserve"> List</w:t>
                            </w:r>
                          </w:p>
                          <w:p w14:paraId="1075C02D" w14:textId="6332F9AD" w:rsidR="00282C70" w:rsidRDefault="00986EC1" w:rsidP="008F14CD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kick</w:t>
                            </w:r>
                          </w:p>
                          <w:p w14:paraId="35A144E5" w14:textId="3C7AA6D8" w:rsidR="00986EC1" w:rsidRDefault="00986EC1" w:rsidP="008F14CD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sick</w:t>
                            </w:r>
                          </w:p>
                          <w:p w14:paraId="485F8E06" w14:textId="1AABA5DF" w:rsidR="00986EC1" w:rsidRDefault="00986EC1" w:rsidP="008F14CD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quick</w:t>
                            </w:r>
                          </w:p>
                          <w:p w14:paraId="7FE22541" w14:textId="1EAE03F0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flick</w:t>
                            </w:r>
                          </w:p>
                          <w:p w14:paraId="14D9C1D1" w14:textId="733ED975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back</w:t>
                            </w:r>
                          </w:p>
                          <w:p w14:paraId="4D29602E" w14:textId="28AD417C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sack</w:t>
                            </w:r>
                          </w:p>
                          <w:p w14:paraId="19B60405" w14:textId="1BF53B17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track</w:t>
                            </w:r>
                          </w:p>
                          <w:p w14:paraId="29E8974E" w14:textId="09EECA1D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neck</w:t>
                            </w:r>
                          </w:p>
                          <w:p w14:paraId="28CC6625" w14:textId="51386652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stick</w:t>
                            </w:r>
                          </w:p>
                          <w:p w14:paraId="7BBA3F39" w14:textId="20059EBE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lock</w:t>
                            </w:r>
                          </w:p>
                          <w:p w14:paraId="12A79D24" w14:textId="044BDF99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  <w:r>
                              <w:rPr>
                                <w:rFonts w:ascii="Sassoon Sans Std" w:hAnsi="Sassoon Sans Std"/>
                                <w:sz w:val="24"/>
                              </w:rPr>
                              <w:t>duck</w:t>
                            </w:r>
                          </w:p>
                          <w:p w14:paraId="468AC7D4" w14:textId="77777777" w:rsidR="00986EC1" w:rsidRDefault="00986EC1" w:rsidP="00986EC1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</w:p>
                          <w:p w14:paraId="475EA547" w14:textId="77777777" w:rsidR="00986EC1" w:rsidRDefault="00986EC1" w:rsidP="008F14CD">
                            <w:pPr>
                              <w:jc w:val="center"/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</w:p>
                          <w:p w14:paraId="105A2E74" w14:textId="77777777" w:rsidR="008F14CD" w:rsidRPr="008F14CD" w:rsidRDefault="008F14CD">
                            <w:pPr>
                              <w:rPr>
                                <w:rFonts w:ascii="Sassoon Sans Std" w:hAnsi="Sassoon Sans Std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1921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33.5pt;margin-top:20.25pt;width:139pt;height:283.85pt;z-index:-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" fillcolor="white [3201]" strokeweight="6pt">
                <v:textbox>
                  <w:txbxContent>
                    <w:p w14:paraId="4A9A6BF0" w14:textId="5A83E816" w:rsidR="008F14CD" w:rsidRDefault="00986EC1" w:rsidP="008F14CD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-ck</w:t>
                      </w:r>
                      <w:r w:rsidR="008F14CD">
                        <w:rPr>
                          <w:rFonts w:ascii="Sassoon Sans Std" w:hAnsi="Sassoon Sans Std"/>
                          <w:sz w:val="24"/>
                        </w:rPr>
                        <w:t xml:space="preserve"> List</w:t>
                      </w:r>
                    </w:p>
                    <w:p w14:paraId="1075C02D" w14:textId="6332F9AD" w:rsidR="00282C70" w:rsidRDefault="00986EC1" w:rsidP="008F14CD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kick</w:t>
                      </w:r>
                    </w:p>
                    <w:p w14:paraId="35A144E5" w14:textId="3C7AA6D8" w:rsidR="00986EC1" w:rsidRDefault="00986EC1" w:rsidP="008F14CD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sick</w:t>
                      </w:r>
                    </w:p>
                    <w:p w14:paraId="485F8E06" w14:textId="1AABA5DF" w:rsidR="00986EC1" w:rsidRDefault="00986EC1" w:rsidP="008F14CD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quick</w:t>
                      </w:r>
                    </w:p>
                    <w:p w14:paraId="7FE22541" w14:textId="1EAE03F0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flick</w:t>
                      </w:r>
                    </w:p>
                    <w:p w14:paraId="14D9C1D1" w14:textId="733ED975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back</w:t>
                      </w:r>
                    </w:p>
                    <w:p w14:paraId="4D29602E" w14:textId="28AD417C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sack</w:t>
                      </w:r>
                    </w:p>
                    <w:p w14:paraId="19B60405" w14:textId="1BF53B17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track</w:t>
                      </w:r>
                    </w:p>
                    <w:p w14:paraId="29E8974E" w14:textId="09EECA1D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neck</w:t>
                      </w:r>
                    </w:p>
                    <w:p w14:paraId="28CC6625" w14:textId="51386652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stick</w:t>
                      </w:r>
                    </w:p>
                    <w:p w14:paraId="7BBA3F39" w14:textId="20059EBE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lock</w:t>
                      </w:r>
                    </w:p>
                    <w:p w14:paraId="12A79D24" w14:textId="044BDF99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  <w:r>
                        <w:rPr>
                          <w:rFonts w:ascii="Sassoon Sans Std" w:hAnsi="Sassoon Sans Std"/>
                          <w:sz w:val="24"/>
                        </w:rPr>
                        <w:t>duck</w:t>
                      </w:r>
                    </w:p>
                    <w:p w14:paraId="468AC7D4" w14:textId="77777777" w:rsidR="00986EC1" w:rsidRDefault="00986EC1" w:rsidP="00986EC1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</w:p>
                    <w:p w14:paraId="475EA547" w14:textId="77777777" w:rsidR="00986EC1" w:rsidRDefault="00986EC1" w:rsidP="008F14CD">
                      <w:pPr>
                        <w:jc w:val="center"/>
                        <w:rPr>
                          <w:rFonts w:ascii="Sassoon Sans Std" w:hAnsi="Sassoon Sans Std"/>
                          <w:sz w:val="24"/>
                        </w:rPr>
                      </w:pPr>
                    </w:p>
                    <w:p w14:paraId="105A2E74" w14:textId="77777777" w:rsidR="008F14CD" w:rsidRPr="008F14CD" w:rsidRDefault="008F14CD">
                      <w:pPr>
                        <w:rPr>
                          <w:rFonts w:ascii="Sassoon Sans Std" w:hAnsi="Sassoon Sans Std"/>
                          <w:sz w:val="24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986EC1">
        <w:rPr>
          <w:rFonts w:ascii="Sassoon Sans Std" w:hAnsi="Sassoon Sans Std" w:cs="Calibri"/>
          <w:noProof/>
          <w:color w:val="333333"/>
          <w:sz w:val="28"/>
          <w:szCs w:val="28"/>
        </w:rPr>
        <w:t>Here’s a list of words to practice this week! Here are some spelling activities to complete</w:t>
      </w:r>
    </w:p>
    <w:p w14:paraId="29B47345" w14:textId="2F1662A4" w:rsidR="008F14CD" w:rsidRPr="00583DE4" w:rsidRDefault="008F14CD" w:rsidP="008F14CD">
      <w:pPr>
        <w:pStyle w:val="eistxt"/>
        <w:numPr>
          <w:ilvl w:val="0"/>
          <w:numId w:val="4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create silly sentence</w:t>
      </w:r>
      <w:r w:rsidR="00986EC1">
        <w:rPr>
          <w:rFonts w:ascii="Sassoon Sans Std" w:hAnsi="Sassoon Sans Std" w:cs="Calibri"/>
          <w:color w:val="333333"/>
          <w:sz w:val="28"/>
          <w:szCs w:val="28"/>
        </w:rPr>
        <w:t>s with your spelling words</w:t>
      </w:r>
    </w:p>
    <w:p w14:paraId="0AB6F968" w14:textId="08D2E81A" w:rsidR="008F14CD" w:rsidRPr="00583DE4" w:rsidRDefault="008F14CD" w:rsidP="008F14CD">
      <w:pPr>
        <w:pStyle w:val="eistxt"/>
        <w:numPr>
          <w:ilvl w:val="0"/>
          <w:numId w:val="4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Draw a picture of the sentences you create</w:t>
      </w:r>
    </w:p>
    <w:p w14:paraId="288ACE5E" w14:textId="77777777" w:rsidR="008F14CD" w:rsidRPr="00583DE4" w:rsidRDefault="008F14CD" w:rsidP="008F14CD">
      <w:pPr>
        <w:pStyle w:val="eistxt"/>
        <w:numPr>
          <w:ilvl w:val="0"/>
          <w:numId w:val="4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Complete some handwriting practice with joins (remember to stay on the line and remember letter sizes)</w:t>
      </w:r>
    </w:p>
    <w:p w14:paraId="701BBFD7" w14:textId="78114EBB" w:rsidR="008F14CD" w:rsidRPr="00583DE4" w:rsidRDefault="008F14CD" w:rsidP="008F14CD">
      <w:pPr>
        <w:pStyle w:val="eistxt"/>
        <w:numPr>
          <w:ilvl w:val="0"/>
          <w:numId w:val="4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Complete the online homophone spelling activity found </w:t>
      </w:r>
      <w:hyperlink r:id="rId8" w:history="1">
        <w:r w:rsidRPr="00583DE4">
          <w:rPr>
            <w:rStyle w:val="Hyperlink"/>
            <w:rFonts w:ascii="Sassoon Sans Std" w:hAnsi="Sassoon Sans Std" w:cs="Calibri"/>
            <w:sz w:val="28"/>
            <w:szCs w:val="28"/>
          </w:rPr>
          <w:t>here</w:t>
        </w:r>
      </w:hyperlink>
      <w:bookmarkStart w:id="0" w:name="_GoBack"/>
      <w:bookmarkEnd w:id="0"/>
    </w:p>
    <w:p w14:paraId="739B972F" w14:textId="77777777" w:rsidR="008F14CD" w:rsidRPr="00583DE4" w:rsidRDefault="008F14CD" w:rsidP="008F14CD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3303DE7C" w14:textId="77777777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noProof/>
          <w:color w:val="333333"/>
          <w:sz w:val="28"/>
          <w:szCs w:val="28"/>
        </w:rPr>
      </w:pPr>
    </w:p>
    <w:p w14:paraId="367B10FE" w14:textId="2A55C2D2" w:rsidR="001A36B7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noProof/>
          <w:color w:val="333333"/>
          <w:sz w:val="28"/>
          <w:szCs w:val="28"/>
        </w:rPr>
        <w:t>To recap what we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have learned about butterflies from last week – can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recall some key facts? This </w:t>
      </w:r>
      <w:hyperlink r:id="rId9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symmetry song</w:t>
        </w:r>
      </w:hyperlink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might be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helpful. </w:t>
      </w:r>
    </w:p>
    <w:p w14:paraId="2A47A0DD" w14:textId="50C5A25B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18F307CB" w14:textId="2E9DCE13" w:rsidR="001A36B7" w:rsidRPr="00583DE4" w:rsidRDefault="00986EC1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noProof/>
          <w:color w:val="333333"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25F195C7" wp14:editId="1873D6F7">
            <wp:simplePos x="0" y="0"/>
            <wp:positionH relativeFrom="page">
              <wp:posOffset>4338780</wp:posOffset>
            </wp:positionH>
            <wp:positionV relativeFrom="paragraph">
              <wp:posOffset>573887</wp:posOffset>
            </wp:positionV>
            <wp:extent cx="203962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385" y="21384"/>
                <wp:lineTo x="21385" y="0"/>
                <wp:lineTo x="0" y="0"/>
              </wp:wrapPolygon>
            </wp:wrapTight>
            <wp:docPr id="2" name="Picture 2" descr="butterf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tterfl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620" cy="171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Explore symmetry in nature –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>can you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find things which are (like butterflies) symmetrical in nature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>?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You 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might want to look at some fruit and vegetables in the house.  </w:t>
      </w:r>
      <w:hyperlink r:id="rId11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 xml:space="preserve">Here </w:t>
        </w:r>
        <w:r w:rsidR="00282C70" w:rsidRPr="00583DE4">
          <w:rPr>
            <w:rStyle w:val="Hyperlink"/>
            <w:rFonts w:ascii="Sassoon Sans Std" w:hAnsi="Sassoon Sans Std" w:cs="Calibri"/>
            <w:sz w:val="28"/>
            <w:szCs w:val="28"/>
          </w:rPr>
          <w:t>is a link to help</w:t>
        </w:r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 </w:t>
        </w:r>
      </w:hyperlink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</w:t>
      </w:r>
    </w:p>
    <w:p w14:paraId="3E7EB17E" w14:textId="412D591B" w:rsidR="001A36B7" w:rsidRPr="00583DE4" w:rsidRDefault="001A36B7" w:rsidP="001A36B7">
      <w:pPr>
        <w:pStyle w:val="NormalWeb"/>
        <w:shd w:val="clear" w:color="auto" w:fill="FFFFFF"/>
        <w:spacing w:before="0" w:beforeAutospacing="0" w:after="158" w:afterAutospacing="0"/>
        <w:rPr>
          <w:rFonts w:ascii="Sassoon Sans Std" w:hAnsi="Sassoon Sans Std" w:cs="Calibri"/>
          <w:color w:val="333333"/>
          <w:sz w:val="28"/>
          <w:szCs w:val="28"/>
        </w:rPr>
      </w:pPr>
    </w:p>
    <w:p w14:paraId="1D6BF1D6" w14:textId="5A920384" w:rsidR="00282C70" w:rsidRPr="00583DE4" w:rsidRDefault="00282C70" w:rsidP="00282C70">
      <w:pPr>
        <w:pStyle w:val="eistxt"/>
        <w:shd w:val="clear" w:color="auto" w:fill="FFFFFF"/>
        <w:spacing w:before="180" w:beforeAutospacing="0" w:after="30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51296805" w14:textId="7898A44A" w:rsidR="001A36B7" w:rsidRPr="00583DE4" w:rsidRDefault="001A36B7" w:rsidP="00282C70">
      <w:pPr>
        <w:pStyle w:val="eistxt"/>
        <w:shd w:val="clear" w:color="auto" w:fill="FFFFFF"/>
        <w:spacing w:before="180" w:beforeAutospacing="0" w:after="300" w:afterAutospacing="0" w:line="450" w:lineRule="atLeast"/>
        <w:ind w:left="240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Using the fruit and vegetables from the experiment,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>you can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explore the features of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lastRenderedPageBreak/>
        <w:t xml:space="preserve">each half further through painting and print. Can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create a work of art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from your symmetrical fruit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?</w:t>
      </w:r>
    </w:p>
    <w:p w14:paraId="3C887A62" w14:textId="77777777" w:rsidR="001A36B7" w:rsidRPr="00583DE4" w:rsidRDefault="001A36B7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Taking symmetry outside –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find things which are symmetrical outside.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You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might want to do this as part of a family activity when out for a walk.  For some 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examples of </w:t>
      </w:r>
      <w:hyperlink r:id="rId12" w:history="1">
        <w:r w:rsidR="00282C70" w:rsidRPr="00583DE4">
          <w:rPr>
            <w:rStyle w:val="Hyperlink"/>
            <w:rFonts w:ascii="Sassoon Sans Std" w:hAnsi="Sassoon Sans Std" w:cs="Calibri"/>
            <w:sz w:val="28"/>
            <w:szCs w:val="28"/>
          </w:rPr>
          <w:t>symmetry in nature</w:t>
        </w:r>
      </w:hyperlink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>.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 Don’t forget that rainbows can be symmetrical too!</w:t>
      </w:r>
    </w:p>
    <w:p w14:paraId="5ACBD106" w14:textId="77777777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581EC1B3" w14:textId="77777777" w:rsidR="001A36B7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noProof/>
          <w:color w:val="333333"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1A65A11A" wp14:editId="47E22B0D">
            <wp:simplePos x="0" y="0"/>
            <wp:positionH relativeFrom="column">
              <wp:posOffset>2921197</wp:posOffset>
            </wp:positionH>
            <wp:positionV relativeFrom="paragraph">
              <wp:posOffset>536969</wp:posOffset>
            </wp:positionV>
            <wp:extent cx="3458210" cy="2207260"/>
            <wp:effectExtent l="0" t="0" r="8890" b="2540"/>
            <wp:wrapTight wrapText="bothSides">
              <wp:wrapPolygon edited="0">
                <wp:start x="0" y="0"/>
                <wp:lineTo x="0" y="21438"/>
                <wp:lineTo x="21537" y="21438"/>
                <wp:lineTo x="21537" y="0"/>
                <wp:lineTo x="0" y="0"/>
              </wp:wrapPolygon>
            </wp:wrapTight>
            <wp:docPr id="1" name="Picture 1" descr="https://www.eis.org.uk/Content/images/education/WfH/sunflow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eis.org.uk/Content/images/education/WfH/sunflower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210" cy="220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Using the learning from symmetry in nature – building on the knowledge about plants which have symmetry, honeycombs and butterflies, think about how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could encourage more bees and butterflies into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r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garden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 xml:space="preserve"> or nearby park?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</w:t>
      </w:r>
      <w:hyperlink r:id="rId14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Sunflowers</w:t>
        </w:r>
      </w:hyperlink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might be idea to plant as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can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 xml:space="preserve">also 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measure how tall they grow over time. </w:t>
      </w:r>
    </w:p>
    <w:p w14:paraId="2EF9C6CC" w14:textId="77777777" w:rsidR="001A36B7" w:rsidRPr="00583DE4" w:rsidRDefault="001A36B7" w:rsidP="001A36B7">
      <w:pPr>
        <w:pStyle w:val="NormalWeb"/>
        <w:shd w:val="clear" w:color="auto" w:fill="FFFFFF"/>
        <w:spacing w:before="0" w:beforeAutospacing="0" w:after="158" w:afterAutospacing="0"/>
        <w:rPr>
          <w:rFonts w:ascii="Sassoon Sans Std" w:hAnsi="Sassoon Sans Std" w:cs="Calibri"/>
          <w:color w:val="333333"/>
          <w:sz w:val="28"/>
          <w:szCs w:val="28"/>
        </w:rPr>
      </w:pPr>
    </w:p>
    <w:p w14:paraId="3F4C409F" w14:textId="77777777" w:rsidR="001A36B7" w:rsidRPr="00583DE4" w:rsidRDefault="001A36B7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Why not draw a sunflower or a flower of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r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own choice?  A step by step guide can be accessed </w:t>
      </w:r>
      <w:hyperlink r:id="rId15" w:history="1">
        <w:r w:rsidRPr="00583DE4">
          <w:rPr>
            <w:rStyle w:val="Hyperlink"/>
            <w:rFonts w:ascii="Sassoon Sans Std" w:hAnsi="Sassoon Sans Std" w:cs="Calibri"/>
            <w:sz w:val="28"/>
            <w:szCs w:val="28"/>
          </w:rPr>
          <w:t>here</w:t>
        </w:r>
      </w:hyperlink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- Some </w:t>
      </w:r>
      <w:hyperlink r:id="rId16" w:history="1">
        <w:r w:rsidRPr="00583DE4">
          <w:rPr>
            <w:rStyle w:val="Hyperlink"/>
            <w:rFonts w:ascii="Sassoon Sans Std" w:hAnsi="Sassoon Sans Std" w:cs="Calibri"/>
            <w:sz w:val="28"/>
            <w:szCs w:val="28"/>
          </w:rPr>
          <w:t>images</w:t>
        </w:r>
      </w:hyperlink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m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ight also give 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some ideas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!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 </w:t>
      </w:r>
    </w:p>
    <w:p w14:paraId="6B57FCA9" w14:textId="77777777" w:rsidR="001A36B7" w:rsidRPr="00583DE4" w:rsidRDefault="00583DE4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You 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could look at </w:t>
      </w:r>
      <w:hyperlink r:id="rId17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Van Gogh’s ‘Sunflowers’</w:t>
        </w:r>
      </w:hyperlink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 also</w:t>
      </w:r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. 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To access a step by step guide to re-creating the ‘Sunflowers’, this drawing tutorial might be helpful in the </w:t>
      </w:r>
      <w:hyperlink r:id="rId18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initial drawing of the picture</w:t>
        </w:r>
      </w:hyperlink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and 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 xml:space="preserve">looking at </w:t>
      </w:r>
      <w:hyperlink r:id="rId19" w:history="1">
        <w:r w:rsidR="001A36B7" w:rsidRPr="00583DE4">
          <w:rPr>
            <w:rStyle w:val="Hyperlink"/>
            <w:rFonts w:ascii="Sassoon Sans Std" w:hAnsi="Sassoon Sans Std" w:cs="Calibri"/>
            <w:sz w:val="28"/>
            <w:szCs w:val="28"/>
          </w:rPr>
          <w:t>colour and texture</w:t>
        </w:r>
      </w:hyperlink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of the piece</w:t>
      </w:r>
      <w:r w:rsidR="001A36B7" w:rsidRPr="00583DE4">
        <w:rPr>
          <w:rFonts w:ascii="Sassoon Sans Std" w:hAnsi="Sassoon Sans Std" w:cs="Calibri"/>
          <w:color w:val="333333"/>
          <w:sz w:val="28"/>
          <w:szCs w:val="28"/>
        </w:rPr>
        <w:t>.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(Maybe save this for </w:t>
      </w:r>
      <w:r w:rsidRPr="00583DE4">
        <w:rPr>
          <w:rFonts w:ascii="Sassoon Sans Std" w:hAnsi="Sassoon Sans Std" w:cs="Calibri"/>
          <w:b/>
          <w:color w:val="333333"/>
          <w:sz w:val="28"/>
          <w:szCs w:val="28"/>
          <w:u w:val="double"/>
        </w:rPr>
        <w:t>FRIDAY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– hint, hint 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sym w:font="Wingdings" w:char="F04A"/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)</w:t>
      </w:r>
    </w:p>
    <w:p w14:paraId="2984C4A0" w14:textId="77777777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6577F0E2" w14:textId="77777777" w:rsidR="001A36B7" w:rsidRPr="00583DE4" w:rsidRDefault="001A36B7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Take this creativity into the kitchen and learn how to cook tomato pizza. For a fun recipe, join </w:t>
      </w:r>
      <w:hyperlink r:id="rId20" w:history="1">
        <w:r w:rsidRPr="00583DE4">
          <w:rPr>
            <w:rStyle w:val="Hyperlink"/>
            <w:rFonts w:ascii="Sassoon Sans Std" w:hAnsi="Sassoon Sans Std" w:cs="Calibri"/>
            <w:sz w:val="28"/>
            <w:szCs w:val="28"/>
          </w:rPr>
          <w:t>Jamie Oliver, Petal and B</w:t>
        </w:r>
        <w:r w:rsidR="00282C70" w:rsidRPr="00583DE4">
          <w:rPr>
            <w:rStyle w:val="Hyperlink"/>
            <w:rFonts w:ascii="Sassoon Sans Std" w:hAnsi="Sassoon Sans Std" w:cs="Calibri"/>
            <w:sz w:val="28"/>
            <w:szCs w:val="28"/>
          </w:rPr>
          <w:t>uddy</w:t>
        </w:r>
      </w:hyperlink>
      <w:r w:rsidR="00282C70" w:rsidRPr="00583DE4">
        <w:rPr>
          <w:rFonts w:ascii="Sassoon Sans Std" w:hAnsi="Sassoon Sans Std" w:cs="Calibri"/>
          <w:color w:val="333333"/>
          <w:sz w:val="28"/>
          <w:szCs w:val="28"/>
        </w:rPr>
        <w:t xml:space="preserve"> to make the family dinner.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> </w:t>
      </w:r>
      <w:r w:rsidR="00583DE4" w:rsidRPr="00583DE4">
        <w:rPr>
          <w:rFonts w:ascii="Sassoon Sans Std" w:hAnsi="Sassoon Sans Std" w:cs="Calibri"/>
          <w:color w:val="333333"/>
          <w:sz w:val="28"/>
          <w:szCs w:val="28"/>
        </w:rPr>
        <w:t>You</w:t>
      </w: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 might even make their pizza symmetrical!</w:t>
      </w:r>
    </w:p>
    <w:p w14:paraId="4561083C" w14:textId="77777777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0DAAFC36" w14:textId="77777777" w:rsidR="00986EC1" w:rsidRDefault="00986EC1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33278024" w14:textId="77777777" w:rsidR="00986EC1" w:rsidRDefault="00986EC1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</w:p>
    <w:p w14:paraId="3685C27C" w14:textId="3DC7C042" w:rsidR="00282C70" w:rsidRPr="00583DE4" w:rsidRDefault="00282C70" w:rsidP="00282C70">
      <w:pPr>
        <w:pStyle w:val="eistxt"/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lastRenderedPageBreak/>
        <w:t>Extra Activities:</w:t>
      </w:r>
    </w:p>
    <w:p w14:paraId="4482DCF9" w14:textId="77777777" w:rsidR="00282C70" w:rsidRPr="00583DE4" w:rsidRDefault="00282C70" w:rsidP="00282C70">
      <w:pPr>
        <w:pStyle w:val="eistxt"/>
        <w:numPr>
          <w:ilvl w:val="0"/>
          <w:numId w:val="5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Try to exercise every day, whether it is outdoors (with supervision) or an indoor exercise</w:t>
      </w:r>
    </w:p>
    <w:p w14:paraId="6B6412B2" w14:textId="77777777" w:rsidR="00282C70" w:rsidRPr="00583DE4" w:rsidRDefault="00282C70" w:rsidP="00282C70">
      <w:pPr>
        <w:pStyle w:val="eistxt"/>
        <w:numPr>
          <w:ilvl w:val="0"/>
          <w:numId w:val="5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Practice a new language with Duolingo</w:t>
      </w:r>
    </w:p>
    <w:p w14:paraId="792E397C" w14:textId="77777777" w:rsidR="00282C70" w:rsidRPr="00583DE4" w:rsidRDefault="00282C70" w:rsidP="00282C70">
      <w:pPr>
        <w:pStyle w:val="eistxt"/>
        <w:numPr>
          <w:ilvl w:val="0"/>
          <w:numId w:val="5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Keep practicing your maths skills on Sumdog</w:t>
      </w:r>
    </w:p>
    <w:p w14:paraId="7D604FF1" w14:textId="77777777" w:rsidR="00282C70" w:rsidRPr="00583DE4" w:rsidRDefault="00282C70" w:rsidP="00282C70">
      <w:pPr>
        <w:pStyle w:val="eistxt"/>
        <w:numPr>
          <w:ilvl w:val="0"/>
          <w:numId w:val="5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>Learn a new game and play it with your family</w:t>
      </w:r>
    </w:p>
    <w:p w14:paraId="72E7C12A" w14:textId="77777777" w:rsidR="00282C70" w:rsidRPr="00583DE4" w:rsidRDefault="00282C70" w:rsidP="00282C70">
      <w:pPr>
        <w:pStyle w:val="eistxt"/>
        <w:numPr>
          <w:ilvl w:val="0"/>
          <w:numId w:val="5"/>
        </w:numPr>
        <w:shd w:val="clear" w:color="auto" w:fill="FFFFFF"/>
        <w:spacing w:before="0" w:beforeAutospacing="0" w:after="0" w:afterAutospacing="0" w:line="450" w:lineRule="atLeast"/>
        <w:rPr>
          <w:rFonts w:ascii="Sassoon Sans Std" w:hAnsi="Sassoon Sans Std" w:cs="Calibri"/>
          <w:color w:val="333333"/>
          <w:sz w:val="28"/>
          <w:szCs w:val="28"/>
        </w:rPr>
      </w:pPr>
      <w:r w:rsidRPr="00583DE4">
        <w:rPr>
          <w:rFonts w:ascii="Sassoon Sans Std" w:hAnsi="Sassoon Sans Std" w:cs="Calibri"/>
          <w:color w:val="333333"/>
          <w:sz w:val="28"/>
          <w:szCs w:val="28"/>
        </w:rPr>
        <w:t xml:space="preserve">Watch Newsround </w:t>
      </w:r>
    </w:p>
    <w:p w14:paraId="3FEA68C3" w14:textId="77777777" w:rsidR="005A4A82" w:rsidRPr="00583DE4" w:rsidRDefault="005A4A82">
      <w:pPr>
        <w:rPr>
          <w:rFonts w:ascii="Sassoon Sans Std" w:hAnsi="Sassoon Sans Std"/>
          <w:sz w:val="28"/>
          <w:szCs w:val="28"/>
        </w:rPr>
      </w:pPr>
    </w:p>
    <w:sectPr w:rsidR="005A4A82" w:rsidRPr="00583D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ssoon Sans Std">
    <w:panose1 w:val="020B0503020103030203"/>
    <w:charset w:val="00"/>
    <w:family w:val="swiss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617D"/>
    <w:multiLevelType w:val="multilevel"/>
    <w:tmpl w:val="8E3A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73BA1"/>
    <w:multiLevelType w:val="multilevel"/>
    <w:tmpl w:val="98488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903683"/>
    <w:multiLevelType w:val="multilevel"/>
    <w:tmpl w:val="DC706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F50F98"/>
    <w:multiLevelType w:val="hybridMultilevel"/>
    <w:tmpl w:val="F932B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03F3B"/>
    <w:multiLevelType w:val="hybridMultilevel"/>
    <w:tmpl w:val="DF56A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MzMDWxtDA0NTNU0lEKTi0uzszPAykwrAUA7RCjdCwAAAA="/>
  </w:docVars>
  <w:rsids>
    <w:rsidRoot w:val="001A36B7"/>
    <w:rsid w:val="0001387D"/>
    <w:rsid w:val="001A36B7"/>
    <w:rsid w:val="00282C70"/>
    <w:rsid w:val="00583DE4"/>
    <w:rsid w:val="005A4A82"/>
    <w:rsid w:val="008F14CD"/>
    <w:rsid w:val="00986EC1"/>
    <w:rsid w:val="00B82DE1"/>
    <w:rsid w:val="00DB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1CC60"/>
  <w15:chartTrackingRefBased/>
  <w15:docId w15:val="{5969DD32-CC68-4E0C-A158-92998E4B9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istxt">
    <w:name w:val="eistxt"/>
    <w:basedOn w:val="Normal"/>
    <w:rsid w:val="001A36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A36B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A36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82C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45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ellzone.com/word_lists/list-20.htm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www.youtube.com/watch?v=lZ__t656tnI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J-ykLPy9Un8" TargetMode="External"/><Relationship Id="rId17" Type="http://schemas.openxmlformats.org/officeDocument/2006/relationships/hyperlink" Target="https://www.bing.com/images/search?q=Van%20Gogh%20sunflowers&amp;qs=n&amp;form=QBIR&amp;sp=-1&amp;pq=van%20gogh%20sunflower&amp;sc=8-18&amp;sk=&amp;cvid=B784056E039043C49C4E4495C2CE5EA1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bing.com/images/search?q=Sunflower+Painting+by+Kids&amp;FORM=RESTAB" TargetMode="External"/><Relationship Id="rId20" Type="http://schemas.openxmlformats.org/officeDocument/2006/relationships/hyperlink" Target="https://www.youtube.com/watch?v=K2RB1KcNt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idminds.org/symmetry-in-nature-for-kids-fun-with-fruits-and-vegetable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yIOmduNQvtE.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youtube.com/watch?v=eYQDHgApivA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SJlhywRfvh8" TargetMode="External"/><Relationship Id="rId14" Type="http://schemas.openxmlformats.org/officeDocument/2006/relationships/hyperlink" Target="https://www.rhs.org.uk/education-learning/gardening-children-schools/family-activities/grow-it/grow/sunflow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37967C95B83C4694C539E38BFAA53E" ma:contentTypeVersion="13" ma:contentTypeDescription="Create a new document." ma:contentTypeScope="" ma:versionID="a511efd62855725a186644eb7c5e4cb1">
  <xsd:schema xmlns:xsd="http://www.w3.org/2001/XMLSchema" xmlns:xs="http://www.w3.org/2001/XMLSchema" xmlns:p="http://schemas.microsoft.com/office/2006/metadata/properties" xmlns:ns3="e753bb68-2310-428e-a91b-5763af270508" xmlns:ns4="38a54821-45e4-45c9-b166-81ade0f79069" targetNamespace="http://schemas.microsoft.com/office/2006/metadata/properties" ma:root="true" ma:fieldsID="7cfbc616947a73ba172ca1f16922e844" ns3:_="" ns4:_="">
    <xsd:import namespace="e753bb68-2310-428e-a91b-5763af270508"/>
    <xsd:import namespace="38a54821-45e4-45c9-b166-81ade0f790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53bb68-2310-428e-a91b-5763af2705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a54821-45e4-45c9-b166-81ade0f79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BD601D-9E0D-4E0A-A55E-145E3D4838FF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38a54821-45e4-45c9-b166-81ade0f79069"/>
    <ds:schemaRef ds:uri="e753bb68-2310-428e-a91b-5763af270508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AC4DC6C-10AB-4A12-BAE5-8B6CA29F6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97DCD8-E16D-4C98-A3AD-2B18E8F21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53bb68-2310-428e-a91b-5763af270508"/>
    <ds:schemaRef ds:uri="38a54821-45e4-45c9-b166-81ade0f790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Puim</dc:creator>
  <cp:keywords/>
  <dc:description/>
  <cp:lastModifiedBy>TPuim</cp:lastModifiedBy>
  <cp:revision>3</cp:revision>
  <dcterms:created xsi:type="dcterms:W3CDTF">2020-05-17T16:38:00Z</dcterms:created>
  <dcterms:modified xsi:type="dcterms:W3CDTF">2020-05-1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37967C95B83C4694C539E38BFAA53E</vt:lpwstr>
  </property>
</Properties>
</file>